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140CC56A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Hyperlink"/>
          </w:rPr>
          <w:t>"</w:t>
        </w:r>
        <w:r w:rsidR="00F008B8">
          <w:rPr>
            <w:rStyle w:val="Hyperlink"/>
          </w:rPr>
          <w:t>Programming</w:t>
        </w:r>
        <w:r w:rsidRPr="00CE466A">
          <w:rPr>
            <w:rStyle w:val="Hyperlink"/>
          </w:rPr>
          <w:t xml:space="preserve"> Fundamentals" course @ </w:t>
        </w:r>
        <w:r w:rsidRPr="00CE466A">
          <w:rPr>
            <w:rStyle w:val="Hyperlink"/>
            <w:noProof/>
          </w:rPr>
          <w:t>SoftUni</w:t>
        </w:r>
        <w:r w:rsidRPr="00CE466A">
          <w:rPr>
            <w:rStyle w:val="Hyperlink"/>
          </w:rPr>
          <w:t>.</w:t>
        </w:r>
      </w:hyperlink>
    </w:p>
    <w:p w14:paraId="4C5B93B2" w14:textId="77777777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Hyperlink"/>
          </w:rPr>
          <w:t>Jud</w:t>
        </w:r>
        <w:r w:rsidRPr="00CE466A">
          <w:rPr>
            <w:rStyle w:val="Hyperlink"/>
          </w:rPr>
          <w:t>g</w:t>
        </w:r>
        <w:r w:rsidRPr="00CE466A">
          <w:rPr>
            <w:rStyle w:val="Hyperlink"/>
          </w:rPr>
          <w:t>e.</w:t>
        </w:r>
      </w:hyperlink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</w:t>
      </w:r>
    </w:p>
    <w:p w14:paraId="1E4C5CBD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, which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 you should print nothing.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 you should print "</w:t>
      </w:r>
      <w:r w:rsidRPr="00740CA0">
        <w:rPr>
          <w:rFonts w:ascii="Consolas" w:hAnsi="Consolas"/>
          <w:b/>
        </w:rPr>
        <w:t>Failed!</w:t>
      </w:r>
      <w:proofErr w:type="gramStart"/>
      <w:r w:rsidRPr="00CE466A">
        <w:rPr>
          <w:bCs/>
        </w:rPr>
        <w:t>".</w:t>
      </w:r>
      <w:proofErr w:type="gramEnd"/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6FFD6755" w14:textId="6633A72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 After that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Back in 30 Minutes</w:t>
      </w:r>
    </w:p>
    <w:p w14:paraId="4E1897D1" w14:textId="757299F7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s a program, which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 xml:space="preserve">. That way he won’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8EBAFB0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Pr="00CE466A">
        <w:t xml:space="preserve"> and on the </w:t>
      </w:r>
      <w:r w:rsidRPr="00CE466A">
        <w:rPr>
          <w:b/>
        </w:rPr>
        <w:t>second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6F58C251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have always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lastRenderedPageBreak/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2CB5D461" w14:textId="745EE3FF" w:rsidR="00CE466A" w:rsidRPr="002C3758" w:rsidRDefault="00CE466A" w:rsidP="002C3758">
      <w:pPr>
        <w:rPr>
          <w:lang w:val="bg-BG"/>
        </w:rPr>
      </w:pPr>
      <w:r w:rsidRPr="00CE466A">
        <w:t xml:space="preserve">Add 30 minutes to the initial minutes, which 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 check for leading zero.</w:t>
      </w:r>
    </w:p>
    <w:p w14:paraId="56A16906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Month Printer</w:t>
      </w:r>
    </w:p>
    <w:p w14:paraId="0946F894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, which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proofErr w:type="gramStart"/>
      <w:r w:rsidRPr="00CE466A">
        <w:t>".</w:t>
      </w:r>
      <w:proofErr w:type="gramEnd"/>
    </w:p>
    <w:p w14:paraId="02BB00B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77777777" w:rsidR="00CE466A" w:rsidRPr="00CE466A" w:rsidRDefault="00CE466A" w:rsidP="00CE466A">
      <w:pPr>
        <w:rPr>
          <w:lang w:val="bg-BG"/>
        </w:rPr>
      </w:pPr>
      <w:r w:rsidRPr="00CE466A">
        <w:t>If the number is within the boundaries print the corresponding month, otherwise print "</w:t>
      </w:r>
      <w:r w:rsidRPr="00740CA0">
        <w:rPr>
          <w:rFonts w:ascii="Consolas" w:hAnsi="Consolas"/>
          <w:b/>
        </w:rPr>
        <w:t>Error!</w:t>
      </w:r>
      <w:proofErr w:type="gramStart"/>
      <w:r w:rsidRPr="00CE466A">
        <w:t>".</w:t>
      </w:r>
      <w:proofErr w:type="gramEnd"/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Heading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Foreign Languages</w:t>
      </w:r>
    </w:p>
    <w:p w14:paraId="00877F74" w14:textId="29E4B5A4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, which prints the language,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1E9239F2" w14:textId="72F99125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,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Theatre Promotions</w:t>
      </w:r>
    </w:p>
    <w:p w14:paraId="405E7CDE" w14:textId="77777777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>is doing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proofErr w:type="gramStart"/>
      <w:r w:rsidRPr="00CE466A">
        <w:t>".</w:t>
      </w:r>
      <w:proofErr w:type="gramEnd"/>
      <w:r w:rsidRPr="00CE466A">
        <w:t xml:space="preserve"> 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77777777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77777777" w:rsidR="00CE466A" w:rsidRPr="00CE466A" w:rsidRDefault="00CE466A" w:rsidP="00CE466A">
      <w:pPr>
        <w:rPr>
          <w:lang w:val="bg-BG"/>
        </w:rPr>
      </w:pPr>
      <w:r w:rsidRPr="00CE466A">
        <w:t>Print the price of the ticket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lastRenderedPageBreak/>
        <w:t>Hints</w:t>
      </w:r>
    </w:p>
    <w:p w14:paraId="3836A41C" w14:textId="19FBF23C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proofErr w:type="gram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</w:t>
      </w:r>
      <w:proofErr w:type="gramEnd"/>
      <w:r w:rsidRPr="00CE466A">
        <w:rPr>
          <w:rFonts w:ascii="Consolas" w:hAnsi="Consolas"/>
          <w:b/>
        </w:rPr>
        <w:t>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Pr="00CE466A">
        <w:rPr>
          <w:rFonts w:cstheme="minorHAnsi"/>
          <w:b/>
        </w:rPr>
        <w:t>age</w:t>
      </w:r>
      <w:r w:rsidRPr="00CE466A">
        <w:rPr>
          <w:rFonts w:cstheme="minorHAnsi"/>
        </w:rPr>
        <w:t xml:space="preserve"> of the person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>, which we will use to set the price of the ticket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77777777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Pr="00CE466A">
        <w:rPr>
          <w:b/>
        </w:rPr>
        <w:t>age</w:t>
      </w:r>
      <w:r w:rsidRPr="00CE466A">
        <w:t xml:space="preserve"> of the person and </w:t>
      </w:r>
      <w:r w:rsidRPr="00CE466A">
        <w:rPr>
          <w:b/>
        </w:rPr>
        <w:t>set the price</w:t>
      </w:r>
      <w:r w:rsidRPr="00CE466A">
        <w:t xml:space="preserve">. Some of th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588E3A80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different, th</w:t>
      </w:r>
      <w:r w:rsidR="00F008B8">
        <w:t>e</w:t>
      </w:r>
      <w:r w:rsidRPr="00CE466A">
        <w:t xml:space="preserve">n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price of the ticket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77777777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, which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Heading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1" w:name="_Hlk482346832"/>
      <w:r w:rsidRPr="00CE466A">
        <w:t>{theInteger} X {times} = {product}</w:t>
      </w:r>
    </w:p>
    <w:bookmarkEnd w:id="1"/>
    <w:p w14:paraId="33EA6EF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Heading2"/>
        <w:rPr>
          <w:lang w:val="bg-BG"/>
        </w:rPr>
      </w:pPr>
      <w:bookmarkStart w:id="2" w:name="_Hlk520387845"/>
      <w:bookmarkStart w:id="3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7777777" w:rsidR="00CE466A" w:rsidRPr="00CE466A" w:rsidRDefault="00CE466A" w:rsidP="00CE466A">
      <w:pPr>
        <w:rPr>
          <w:lang w:val="bg-BG"/>
        </w:rPr>
      </w:pPr>
      <w:r w:rsidRPr="00CE466A">
        <w:lastRenderedPageBreak/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  <w:bookmarkStart w:id="4" w:name="_GoBack"/>
      <w:bookmarkEnd w:id="4"/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>int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>int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>int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&lt;= n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d%n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2"/>
      <w:bookmarkEnd w:id="3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F35DE" w14:textId="77777777" w:rsidR="001A1361" w:rsidRDefault="001A1361" w:rsidP="008068A2">
      <w:pPr>
        <w:spacing w:after="0" w:line="240" w:lineRule="auto"/>
      </w:pPr>
      <w:r>
        <w:separator/>
      </w:r>
    </w:p>
  </w:endnote>
  <w:endnote w:type="continuationSeparator" w:id="0">
    <w:p w14:paraId="419D7AF3" w14:textId="77777777" w:rsidR="001A1361" w:rsidRDefault="001A13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FC9D13" w14:textId="77777777" w:rsidR="001A1361" w:rsidRDefault="001A1361" w:rsidP="008068A2">
      <w:pPr>
        <w:spacing w:after="0" w:line="240" w:lineRule="auto"/>
      </w:pPr>
      <w:r>
        <w:separator/>
      </w:r>
    </w:p>
  </w:footnote>
  <w:footnote w:type="continuationSeparator" w:id="0">
    <w:p w14:paraId="26BD4E64" w14:textId="77777777" w:rsidR="001A1361" w:rsidRDefault="001A13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qgUAsmDH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2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8</Pages>
  <Words>1297</Words>
  <Characters>739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2-03-31T11:49:00Z</dcterms:modified>
  <cp:category>programming; education; software engineering; software development</cp:category>
</cp:coreProperties>
</file>